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CA31FD" w14:textId="4D60BCC6" w:rsidR="00EA0BC9" w:rsidRDefault="001B5C0E">
      <w:r>
        <w:rPr>
          <w:noProof/>
        </w:rPr>
        <w:drawing>
          <wp:anchor distT="0" distB="0" distL="114300" distR="114300" simplePos="0" relativeHeight="251658240" behindDoc="1" locked="0" layoutInCell="1" allowOverlap="1" wp14:anchorId="4E4890D4" wp14:editId="210A7A5E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7762717" cy="100488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717" cy="10048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6775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2DD5493" wp14:editId="1982A8A4">
                <wp:simplePos x="0" y="0"/>
                <wp:positionH relativeFrom="margin">
                  <wp:align>center</wp:align>
                </wp:positionH>
                <wp:positionV relativeFrom="paragraph">
                  <wp:posOffset>3848100</wp:posOffset>
                </wp:positionV>
                <wp:extent cx="4895850" cy="140462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58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1AFBF9" w14:textId="6307D0EC" w:rsidR="00CE6BD2" w:rsidRPr="00CE6BD2" w:rsidRDefault="00CE6BD2" w:rsidP="00CE6BD2">
                            <w:pPr>
                              <w:jc w:val="center"/>
                              <w:rPr>
                                <w:sz w:val="38"/>
                                <w:szCs w:val="38"/>
                              </w:rPr>
                            </w:pPr>
                            <w:r>
                              <w:rPr>
                                <w:sz w:val="38"/>
                                <w:szCs w:val="38"/>
                              </w:rPr>
                              <w:t>a</w:t>
                            </w:r>
                            <w:r w:rsidRPr="00CE6BD2">
                              <w:rPr>
                                <w:sz w:val="38"/>
                                <w:szCs w:val="38"/>
                              </w:rPr>
                              <w:t>t [business name &amp; address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2DD549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03pt;width:385.5pt;height:110.6pt;z-index:251662336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" filled="f" stroked="f">
                <v:textbox style="mso-fit-shape-to-text:t">
                  <w:txbxContent>
                    <w:p w14:paraId="631AFBF9" w14:textId="6307D0EC" w:rsidR="00CE6BD2" w:rsidRPr="00CE6BD2" w:rsidRDefault="00CE6BD2" w:rsidP="00CE6BD2">
                      <w:pPr>
                        <w:jc w:val="center"/>
                        <w:rPr>
                          <w:sz w:val="38"/>
                          <w:szCs w:val="38"/>
                        </w:rPr>
                      </w:pPr>
                      <w:r>
                        <w:rPr>
                          <w:sz w:val="38"/>
                          <w:szCs w:val="38"/>
                        </w:rPr>
                        <w:t>a</w:t>
                      </w:r>
                      <w:r w:rsidRPr="00CE6BD2">
                        <w:rPr>
                          <w:sz w:val="38"/>
                          <w:szCs w:val="38"/>
                        </w:rPr>
                        <w:t>t [business name &amp; address]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D6775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2BEF64E7" wp14:editId="1336D106">
                <wp:simplePos x="0" y="0"/>
                <wp:positionH relativeFrom="margin">
                  <wp:align>center</wp:align>
                </wp:positionH>
                <wp:positionV relativeFrom="paragraph">
                  <wp:posOffset>3257550</wp:posOffset>
                </wp:positionV>
                <wp:extent cx="4914900" cy="1404620"/>
                <wp:effectExtent l="0" t="0" r="0" b="127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6C90E0" w14:textId="3D28195D" w:rsidR="00CE6BD2" w:rsidRPr="00CE6BD2" w:rsidRDefault="00CE6BD2" w:rsidP="00CE6BD2">
                            <w:pPr>
                              <w:jc w:val="center"/>
                              <w:rPr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  <w:r>
                              <w:rPr>
                                <w:b/>
                                <w:bCs/>
                                <w:sz w:val="60"/>
                                <w:szCs w:val="60"/>
                              </w:rPr>
                              <w:t>[enter collection dates here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BEF64E7" id="_x0000_s1027" type="#_x0000_t202" style="position:absolute;margin-left:0;margin-top:256.5pt;width:387pt;height:110.6pt;z-index:25166438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" filled="f" stroked="f">
                <v:textbox style="mso-fit-shape-to-text:t">
                  <w:txbxContent>
                    <w:p w14:paraId="456C90E0" w14:textId="3D28195D" w:rsidR="00CE6BD2" w:rsidRPr="00CE6BD2" w:rsidRDefault="00CE6BD2" w:rsidP="00CE6BD2">
                      <w:pPr>
                        <w:jc w:val="center"/>
                        <w:rPr>
                          <w:b/>
                          <w:bCs/>
                          <w:sz w:val="60"/>
                          <w:szCs w:val="60"/>
                        </w:rPr>
                      </w:pPr>
                      <w:r>
                        <w:rPr>
                          <w:b/>
                          <w:bCs/>
                          <w:sz w:val="60"/>
                          <w:szCs w:val="60"/>
                        </w:rPr>
                        <w:t>[enter collection dates here]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EA0B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MDMzMDI1trQwsTRU0lEKTi0uzszPAykwqgUAEriWnCwAAAA="/>
  </w:docVars>
  <w:rsids>
    <w:rsidRoot w:val="00CE6BD2"/>
    <w:rsid w:val="000C1BB2"/>
    <w:rsid w:val="001B5C0E"/>
    <w:rsid w:val="00565254"/>
    <w:rsid w:val="00964B21"/>
    <w:rsid w:val="009A2617"/>
    <w:rsid w:val="00BD1AB9"/>
    <w:rsid w:val="00CE6BD2"/>
    <w:rsid w:val="00EA0BC9"/>
    <w:rsid w:val="00FD6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2D2477"/>
  <w15:chartTrackingRefBased/>
  <w15:docId w15:val="{068FFFE0-94BB-480C-BE0A-02818E928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6B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Littlefield</dc:creator>
  <cp:keywords/>
  <dc:description/>
  <cp:lastModifiedBy>Stephanie Littlefield</cp:lastModifiedBy>
  <cp:revision>2</cp:revision>
  <dcterms:created xsi:type="dcterms:W3CDTF">2025-12-01T15:03:00Z</dcterms:created>
  <dcterms:modified xsi:type="dcterms:W3CDTF">2025-12-01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6d3f5a-416a-4901-86ce-44a436d8e2c3</vt:lpwstr>
  </property>
</Properties>
</file>